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2-filling-containers"/>
      <w:r>
        <w:t xml:space="preserve">Unit 6 Lesson 12: Filling containers</w:t>
      </w:r>
      <w:bookmarkEnd w:id="20"/>
    </w:p>
    <w:p>
      <w:pPr>
        <w:pStyle w:val="Heading3"/>
      </w:pPr>
      <w:bookmarkStart w:id="21" w:name="which-one-doesnt-belong-solids-warm-up"/>
      <w:r>
        <w:t xml:space="preserve">1 Which One Doesn’t Belong: Solid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se are drawings of three-dimensional objects. Which one doesn’t belong? Explain your reasoning.</w:t>
      </w:r>
    </w:p>
    <w:p>
      <w:pPr>
        <w:pStyle w:val="BodyText"/>
      </w:pPr>
      <w:r>
        <w:drawing>
          <wp:inline>
            <wp:extent cx="5024612" cy="1507689"/>
            <wp:effectExtent b="0" l="0" r="0" t="0"/>
            <wp:docPr descr="Four different, three-dimensional shapes labeled A, B, C, and D. Shape &quot;A&quot; is a cone; Shape &quot;B&quot; is a sphere; Shape &quot;C&quot; is a cylinder; Shape &quot;D&quot; is a 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42105.5057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height-and-volume"/>
      <w:r>
        <w:t xml:space="preserve">2 Height and Volum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graduated cylinder, water, and some other supplies. Your group will use these supplies to investigate the height of water in the cylinder as a function of the water volume.</w:t>
      </w:r>
    </w:p>
    <w:p>
      <w:pPr>
        <w:numPr>
          <w:ilvl w:val="0"/>
          <w:numId w:val="1001"/>
        </w:numPr>
      </w:pPr>
      <w:r>
        <w:t xml:space="preserve">Before you get started, make a prediction about the shape of the graph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Fill the cylinder with different amounts of water and record the data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ml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reate a graph that shows the height of the water in the cylinder as a function of the water volume.</w:t>
      </w:r>
    </w:p>
    <w:p>
      <w:pPr>
        <w:numPr>
          <w:ilvl w:val="0"/>
          <w:numId w:val="1000"/>
        </w:numPr>
      </w:pPr>
      <w:r>
        <w:drawing>
          <wp:inline>
            <wp:extent cx="5055194" cy="3357896"/>
            <wp:effectExtent b="0" l="0" r="0" t="0"/>
            <wp:docPr descr="A 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42105.5371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35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a point on the graph and explain its meaning in the context of the situation.</w:t>
      </w:r>
      <w:r>
        <w:br/>
      </w:r>
      <w:r>
        <w:t xml:space="preserve"> 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A coordinate plane with three lines graphed." title="" id="1" name="Picture"/>
            <a:graphic>
              <a:graphicData uri="http://schemas.openxmlformats.org/drawingml/2006/picture">
                <pic:pic>
                  <pic:nvPicPr>
                    <pic:cNvPr descr="/app/tmp/embedder-1605942105.5595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what-is-the-shape"/>
      <w:r>
        <w:t xml:space="preserve">3 What Is the Shape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2"/>
        </w:numPr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numPr>
          <w:ilvl w:val="0"/>
          <w:numId w:val="1000"/>
        </w:numPr>
      </w:pPr>
      <w:r>
        <w:drawing>
          <wp:inline>
            <wp:extent cx="5452759" cy="3486341"/>
            <wp:effectExtent b="0" l="0" r="0" t="0"/>
            <wp:docPr descr="Coordinate plane, horizontal, volume in milliliters, 0 to 100 by tens, vertical, height in centimeters, 0 to 14 by twos. Line segments from origin to 40 comma 9, then on to 100 comma 12." title="" id="1" name="Picture"/>
            <a:graphic>
              <a:graphicData uri="http://schemas.openxmlformats.org/drawingml/2006/picture">
                <pic:pic>
                  <pic:nvPicPr>
                    <pic:cNvPr descr="/app/tmp/embedder-1605942105.603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the height vs. volume function of a different unknown container. What shape could this container have? Explain how you know and draw a possible container.</w:t>
      </w:r>
    </w:p>
    <w:p>
      <w:pPr>
        <w:numPr>
          <w:ilvl w:val="0"/>
          <w:numId w:val="1000"/>
        </w:numPr>
      </w:pPr>
      <w:r>
        <w:drawing>
          <wp:inline>
            <wp:extent cx="5455818" cy="3489399"/>
            <wp:effectExtent b="0" l="0" r="0" t="0"/>
            <wp:docPr descr="Coordinate plane, horizontal, volume in milliliters, 0 to 100 by tens, vertical, height in centimeters, 0 to 14 by twos. Line segments connect origin to 10 comma 9, to 50 comma 12, to 80 comma 14." title="" id="1" name="Picture"/>
            <a:graphic>
              <a:graphicData uri="http://schemas.openxmlformats.org/drawingml/2006/picture">
                <pic:pic>
                  <pic:nvPicPr>
                    <pic:cNvPr descr="/app/tmp/embedder-1605942105.721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18" cy="34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are the two containers similar? How are they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46Z</dcterms:created>
  <dcterms:modified xsi:type="dcterms:W3CDTF">2020-11-21T07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/9976G7hAYOgskA6Pm6iGCWz5xz3UtCRnAXSDlwFpM2h5CLgl14M+lr5n70Ejv04ic9AorYmEf9qFwRbBWlw==</vt:lpwstr>
  </property>
</Properties>
</file>